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D5F8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11ACC34" w:rsidR="007B4A91" w:rsidRDefault="00A76690">
      <w:pPr>
        <w:rPr>
          <w:sz w:val="28"/>
          <w:szCs w:val="28"/>
        </w:rPr>
      </w:pPr>
      <w:r>
        <w:rPr>
          <w:sz w:val="28"/>
          <w:szCs w:val="28"/>
        </w:rPr>
        <w:t xml:space="preserve">Save the planet </w:t>
      </w:r>
    </w:p>
    <w:p w14:paraId="34A9E19B" w14:textId="77777777" w:rsidR="007B4A91" w:rsidRDefault="004D5F8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D27F07F" w:rsidR="007B4A91" w:rsidRDefault="00A7669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avoid the obstacle and collect the </w:t>
      </w:r>
      <w:proofErr w:type="gramStart"/>
      <w:r>
        <w:rPr>
          <w:sz w:val="28"/>
          <w:szCs w:val="28"/>
        </w:rPr>
        <w:t>coins .</w:t>
      </w:r>
      <w:proofErr w:type="gramEnd"/>
    </w:p>
    <w:p w14:paraId="3D632C61" w14:textId="77777777" w:rsidR="007B4A91" w:rsidRDefault="004D5F8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D742CEF" w:rsidR="007B4A91" w:rsidRDefault="00A7669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robot is </w:t>
      </w:r>
      <w:proofErr w:type="spellStart"/>
      <w:r>
        <w:rPr>
          <w:sz w:val="28"/>
          <w:szCs w:val="28"/>
        </w:rPr>
        <w:t>saveing</w:t>
      </w:r>
      <w:proofErr w:type="spellEnd"/>
      <w:r>
        <w:rPr>
          <w:sz w:val="28"/>
          <w:szCs w:val="28"/>
        </w:rPr>
        <w:t xml:space="preserve"> the planet by the zombies and </w:t>
      </w:r>
      <w:proofErr w:type="gramStart"/>
      <w:r>
        <w:rPr>
          <w:sz w:val="28"/>
          <w:szCs w:val="28"/>
        </w:rPr>
        <w:t>spiders  and</w:t>
      </w:r>
      <w:proofErr w:type="gramEnd"/>
      <w:r>
        <w:rPr>
          <w:sz w:val="28"/>
          <w:szCs w:val="28"/>
        </w:rPr>
        <w:t xml:space="preserve"> collect the power coins .</w:t>
      </w:r>
    </w:p>
    <w:p w14:paraId="6102F988" w14:textId="77777777" w:rsidR="007B4A91" w:rsidRDefault="004D5F8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D5F8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D5F8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A76690">
        <w:trPr>
          <w:trHeight w:val="74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0223825" w:rsidR="007B4A91" w:rsidRDefault="00A76690" w:rsidP="00A766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4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 xml:space="preserve">Robo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8827C0D" w:rsidR="007B4A91" w:rsidRDefault="00A7669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llect the coins 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DD668F3" w:rsidR="007B4A91" w:rsidRDefault="00A7669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722DA2A" w:rsidR="007B4A91" w:rsidRDefault="00FB0F80" w:rsidP="00A76690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ard the coi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97396C1" w:rsidR="007B4A91" w:rsidRDefault="00FB0F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0221B73" w:rsidR="007B4A91" w:rsidRDefault="00FB0F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robo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4D5F8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D5F8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D5F8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D5F8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212C9E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4D5F8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445F0501" w:rsidR="007B4A91" w:rsidRDefault="00A7669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y increasing the speed of the </w:t>
      </w:r>
      <w:proofErr w:type="gramStart"/>
      <w:r>
        <w:rPr>
          <w:sz w:val="28"/>
          <w:szCs w:val="28"/>
        </w:rPr>
        <w:t xml:space="preserve">track </w:t>
      </w:r>
      <w:r w:rsidR="00FB0F80">
        <w:rPr>
          <w:sz w:val="28"/>
          <w:szCs w:val="28"/>
        </w:rPr>
        <w:t>.</w:t>
      </w:r>
      <w:proofErr w:type="gramEnd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D5F86"/>
    <w:rsid w:val="00556965"/>
    <w:rsid w:val="007B4A91"/>
    <w:rsid w:val="00A76690"/>
    <w:rsid w:val="00FB0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vesh Sanghavi</dc:creator>
  <cp:lastModifiedBy>jitendra sanghavi</cp:lastModifiedBy>
  <cp:revision>2</cp:revision>
  <dcterms:created xsi:type="dcterms:W3CDTF">2021-11-11T08:12:00Z</dcterms:created>
  <dcterms:modified xsi:type="dcterms:W3CDTF">2021-11-11T08:12:00Z</dcterms:modified>
</cp:coreProperties>
</file>